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394BC" w14:textId="77777777" w:rsidR="006A4AC2" w:rsidRPr="00172CD9" w:rsidRDefault="00340DBE" w:rsidP="00340DBE">
      <w:pPr>
        <w:spacing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  <w:bookmarkStart w:id="0" w:name="_GoBack"/>
      <w:bookmarkEnd w:id="0"/>
      <w:r w:rsidRPr="00172CD9">
        <w:rPr>
          <w:rFonts w:ascii="Times New Roman" w:hAnsi="Times New Roman" w:cs="Times New Roman"/>
          <w:b/>
          <w:sz w:val="36"/>
          <w:szCs w:val="36"/>
        </w:rPr>
        <w:t>第</w:t>
      </w:r>
      <w:r w:rsidR="00317630" w:rsidRPr="00172CD9">
        <w:rPr>
          <w:rFonts w:ascii="Times New Roman" w:hAnsi="Times New Roman" w:cs="Times New Roman"/>
          <w:b/>
          <w:sz w:val="36"/>
          <w:szCs w:val="36"/>
        </w:rPr>
        <w:t>13</w:t>
      </w:r>
      <w:r w:rsidR="002D1E58">
        <w:rPr>
          <w:rFonts w:ascii="Times New Roman" w:hAnsi="Times New Roman" w:cs="Times New Roman"/>
          <w:b/>
          <w:sz w:val="36"/>
          <w:szCs w:val="36"/>
        </w:rPr>
        <w:t>1</w:t>
      </w:r>
      <w:r w:rsidRPr="00172CD9">
        <w:rPr>
          <w:rFonts w:ascii="Times New Roman" w:hAnsi="Times New Roman" w:cs="Times New Roman"/>
          <w:b/>
          <w:sz w:val="36"/>
          <w:szCs w:val="36"/>
        </w:rPr>
        <w:t>回日本森林学会大会</w:t>
      </w:r>
    </w:p>
    <w:p w14:paraId="5C5DD107" w14:textId="77777777" w:rsidR="00340DBE" w:rsidRPr="00172CD9" w:rsidRDefault="00340DBE" w:rsidP="00340DBE">
      <w:pPr>
        <w:spacing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72CD9">
        <w:rPr>
          <w:rFonts w:ascii="Times New Roman" w:hAnsi="Times New Roman" w:cs="Times New Roman"/>
          <w:b/>
          <w:sz w:val="36"/>
          <w:szCs w:val="36"/>
        </w:rPr>
        <w:t>企業展示・広告掲載申込書</w:t>
      </w:r>
    </w:p>
    <w:p w14:paraId="1628E67E" w14:textId="77777777" w:rsidR="004E74AD" w:rsidRPr="00172CD9" w:rsidRDefault="004E74AD" w:rsidP="00FB0EED">
      <w:pPr>
        <w:rPr>
          <w:rFonts w:ascii="Times New Roman" w:hAnsi="Times New Roman" w:cs="Times New Roman"/>
        </w:rPr>
      </w:pPr>
    </w:p>
    <w:p w14:paraId="3A1F274C" w14:textId="77777777" w:rsidR="00AA32F2" w:rsidRPr="001D0775" w:rsidRDefault="00340DBE" w:rsidP="001D0775">
      <w:pPr>
        <w:pStyle w:val="ListParagraph"/>
        <w:numPr>
          <w:ilvl w:val="0"/>
          <w:numId w:val="2"/>
        </w:numPr>
        <w:ind w:leftChars="0"/>
        <w:rPr>
          <w:rFonts w:ascii="Times New Roman" w:hAnsi="Times New Roman" w:cs="Times New Roman"/>
          <w:sz w:val="24"/>
          <w:szCs w:val="24"/>
        </w:rPr>
      </w:pPr>
      <w:r w:rsidRPr="00172CD9">
        <w:rPr>
          <w:rFonts w:ascii="Times New Roman" w:hAnsi="Times New Roman" w:cs="Times New Roman"/>
          <w:sz w:val="24"/>
          <w:szCs w:val="24"/>
        </w:rPr>
        <w:t>申込内容（</w:t>
      </w:r>
      <w:r w:rsidR="006E0130">
        <w:rPr>
          <w:rFonts w:ascii="Times New Roman" w:hAnsi="Times New Roman" w:cs="Times New Roman" w:hint="eastAsia"/>
          <w:sz w:val="24"/>
          <w:szCs w:val="24"/>
        </w:rPr>
        <w:t>□</w:t>
      </w:r>
      <w:r w:rsidRPr="00172CD9">
        <w:rPr>
          <w:rFonts w:ascii="Times New Roman" w:hAnsi="Times New Roman" w:cs="Times New Roman"/>
          <w:sz w:val="24"/>
          <w:szCs w:val="24"/>
        </w:rPr>
        <w:t>に</w:t>
      </w:r>
      <w:r w:rsidR="004B54D9">
        <w:rPr>
          <w:rFonts w:ascii="Cambria" w:hAnsi="Cambria" w:cs="Apple Color Emoji" w:hint="eastAsia"/>
          <w:sz w:val="24"/>
          <w:szCs w:val="24"/>
        </w:rPr>
        <w:t>✓</w:t>
      </w:r>
      <w:r w:rsidRPr="00172CD9">
        <w:rPr>
          <w:rFonts w:ascii="Times New Roman" w:hAnsi="Times New Roman" w:cs="Times New Roman"/>
          <w:sz w:val="24"/>
          <w:szCs w:val="24"/>
        </w:rPr>
        <w:t>をご記入ください）</w:t>
      </w:r>
    </w:p>
    <w:p w14:paraId="583358F0" w14:textId="77777777" w:rsidR="00340DBE" w:rsidRPr="00172CD9" w:rsidRDefault="00DF597F" w:rsidP="00F3120F">
      <w:pPr>
        <w:pStyle w:val="ListParagraph"/>
        <w:ind w:leftChars="0"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□</w:t>
      </w:r>
      <w:r w:rsidR="00340DBE" w:rsidRPr="00172CD9">
        <w:rPr>
          <w:rFonts w:ascii="Times New Roman" w:hAnsi="Times New Roman" w:cs="Times New Roman"/>
          <w:sz w:val="24"/>
          <w:szCs w:val="24"/>
        </w:rPr>
        <w:t xml:space="preserve">　企業展示のみ</w:t>
      </w:r>
    </w:p>
    <w:p w14:paraId="44E7D038" w14:textId="77777777" w:rsidR="00340DBE" w:rsidRPr="00172CD9" w:rsidRDefault="00DF597F" w:rsidP="00F3120F">
      <w:pPr>
        <w:pStyle w:val="ListParagraph"/>
        <w:ind w:leftChars="0"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□</w:t>
      </w:r>
      <w:r w:rsidR="00340DBE" w:rsidRPr="00172CD9">
        <w:rPr>
          <w:rFonts w:ascii="Times New Roman" w:hAnsi="Times New Roman" w:cs="Times New Roman"/>
          <w:sz w:val="24"/>
          <w:szCs w:val="24"/>
        </w:rPr>
        <w:t xml:space="preserve">　企業広告のみ</w:t>
      </w:r>
    </w:p>
    <w:p w14:paraId="0C2BD6CE" w14:textId="77777777" w:rsidR="00340DBE" w:rsidRPr="00172CD9" w:rsidRDefault="00DF597F" w:rsidP="00F3120F">
      <w:pPr>
        <w:pStyle w:val="ListParagraph"/>
        <w:ind w:leftChars="0"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□</w:t>
      </w:r>
      <w:r w:rsidR="00340DBE" w:rsidRPr="00172CD9">
        <w:rPr>
          <w:rFonts w:ascii="Times New Roman" w:hAnsi="Times New Roman" w:cs="Times New Roman"/>
          <w:sz w:val="24"/>
          <w:szCs w:val="24"/>
        </w:rPr>
        <w:t xml:space="preserve">　企業展示と企業広告の両方</w:t>
      </w:r>
    </w:p>
    <w:p w14:paraId="08DC43E1" w14:textId="77777777" w:rsidR="00340DBE" w:rsidRPr="00172CD9" w:rsidRDefault="00340DBE" w:rsidP="00340DBE">
      <w:pPr>
        <w:pStyle w:val="ListParagraph"/>
        <w:ind w:leftChars="0"/>
        <w:rPr>
          <w:rFonts w:ascii="Times New Roman" w:hAnsi="Times New Roman" w:cs="Times New Roman"/>
          <w:sz w:val="24"/>
          <w:szCs w:val="24"/>
        </w:rPr>
      </w:pPr>
    </w:p>
    <w:p w14:paraId="0524B435" w14:textId="77777777" w:rsidR="00950186" w:rsidRPr="009125FE" w:rsidRDefault="00340DBE" w:rsidP="009125FE">
      <w:pPr>
        <w:pStyle w:val="ListParagraph"/>
        <w:numPr>
          <w:ilvl w:val="0"/>
          <w:numId w:val="2"/>
        </w:numPr>
        <w:ind w:leftChars="0"/>
        <w:rPr>
          <w:rFonts w:ascii="Times New Roman" w:hAnsi="Times New Roman" w:cs="Times New Roman"/>
          <w:sz w:val="24"/>
          <w:szCs w:val="24"/>
        </w:rPr>
      </w:pPr>
      <w:r w:rsidRPr="00172CD9">
        <w:rPr>
          <w:rFonts w:ascii="Times New Roman" w:hAnsi="Times New Roman" w:cs="Times New Roman"/>
          <w:sz w:val="24"/>
          <w:szCs w:val="24"/>
        </w:rPr>
        <w:t>会社名、担当者氏名、連絡先</w:t>
      </w:r>
    </w:p>
    <w:tbl>
      <w:tblPr>
        <w:tblStyle w:val="TableGrid"/>
        <w:tblW w:w="0" w:type="auto"/>
        <w:tblInd w:w="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6"/>
        <w:gridCol w:w="7478"/>
      </w:tblGrid>
      <w:tr w:rsidR="00890CAE" w14:paraId="663668E8" w14:textId="77777777" w:rsidTr="00243175">
        <w:trPr>
          <w:trHeight w:val="624"/>
        </w:trPr>
        <w:tc>
          <w:tcPr>
            <w:tcW w:w="1536" w:type="dxa"/>
            <w:vAlign w:val="center"/>
          </w:tcPr>
          <w:p w14:paraId="6C2201D5" w14:textId="77777777" w:rsidR="00890CAE" w:rsidRDefault="00890CAE" w:rsidP="0024317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会社名</w:t>
            </w:r>
          </w:p>
        </w:tc>
        <w:tc>
          <w:tcPr>
            <w:tcW w:w="7478" w:type="dxa"/>
            <w:tcBorders>
              <w:bottom w:val="single" w:sz="4" w:space="0" w:color="auto"/>
            </w:tcBorders>
            <w:vAlign w:val="center"/>
          </w:tcPr>
          <w:p w14:paraId="6FAD4B80" w14:textId="77777777" w:rsidR="00890CAE" w:rsidRDefault="00890CAE" w:rsidP="0024317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AE" w14:paraId="51805D07" w14:textId="77777777" w:rsidTr="00243175">
        <w:trPr>
          <w:trHeight w:val="624"/>
        </w:trPr>
        <w:tc>
          <w:tcPr>
            <w:tcW w:w="1536" w:type="dxa"/>
            <w:vAlign w:val="center"/>
          </w:tcPr>
          <w:p w14:paraId="50636C6A" w14:textId="77777777" w:rsidR="00890CAE" w:rsidRDefault="00890CAE" w:rsidP="0024317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担当者氏名</w:t>
            </w:r>
          </w:p>
        </w:tc>
        <w:tc>
          <w:tcPr>
            <w:tcW w:w="74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42FA13" w14:textId="77777777" w:rsidR="00890CAE" w:rsidRDefault="00890CAE" w:rsidP="0024317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AE" w14:paraId="520037D8" w14:textId="77777777" w:rsidTr="00243175">
        <w:trPr>
          <w:trHeight w:val="624"/>
        </w:trPr>
        <w:tc>
          <w:tcPr>
            <w:tcW w:w="1536" w:type="dxa"/>
            <w:vAlign w:val="center"/>
          </w:tcPr>
          <w:p w14:paraId="447DC33D" w14:textId="77777777" w:rsidR="00890CAE" w:rsidRDefault="00890CAE" w:rsidP="0024317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連絡先</w:t>
            </w:r>
          </w:p>
        </w:tc>
        <w:tc>
          <w:tcPr>
            <w:tcW w:w="7478" w:type="dxa"/>
            <w:tcBorders>
              <w:top w:val="single" w:sz="4" w:space="0" w:color="auto"/>
            </w:tcBorders>
            <w:vAlign w:val="center"/>
          </w:tcPr>
          <w:p w14:paraId="27B7D201" w14:textId="77777777" w:rsidR="00890CAE" w:rsidRDefault="00890CAE" w:rsidP="0024317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AE" w14:paraId="1AFA8CF1" w14:textId="77777777" w:rsidTr="00243175">
        <w:trPr>
          <w:trHeight w:val="624"/>
        </w:trPr>
        <w:tc>
          <w:tcPr>
            <w:tcW w:w="1536" w:type="dxa"/>
            <w:vAlign w:val="center"/>
          </w:tcPr>
          <w:p w14:paraId="6D6B3E3F" w14:textId="77777777" w:rsidR="00890CAE" w:rsidRDefault="00890CAE" w:rsidP="00243175">
            <w:pPr>
              <w:pStyle w:val="ListParagraph"/>
              <w:ind w:leftChars="0" w:left="0"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住所</w:t>
            </w:r>
          </w:p>
        </w:tc>
        <w:tc>
          <w:tcPr>
            <w:tcW w:w="7478" w:type="dxa"/>
            <w:tcBorders>
              <w:bottom w:val="single" w:sz="4" w:space="0" w:color="auto"/>
            </w:tcBorders>
            <w:vAlign w:val="center"/>
          </w:tcPr>
          <w:p w14:paraId="463FDC7D" w14:textId="77777777" w:rsidR="00890CAE" w:rsidRDefault="00890CAE" w:rsidP="0024317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AE" w14:paraId="1C4CA17C" w14:textId="77777777" w:rsidTr="00243175">
        <w:trPr>
          <w:trHeight w:val="624"/>
        </w:trPr>
        <w:tc>
          <w:tcPr>
            <w:tcW w:w="1536" w:type="dxa"/>
            <w:vAlign w:val="center"/>
          </w:tcPr>
          <w:p w14:paraId="18FDB1C0" w14:textId="77777777" w:rsidR="00890CAE" w:rsidRDefault="00890CAE" w:rsidP="0024317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　電話番号</w:t>
            </w:r>
          </w:p>
        </w:tc>
        <w:tc>
          <w:tcPr>
            <w:tcW w:w="74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98CF11" w14:textId="77777777" w:rsidR="00890CAE" w:rsidRDefault="00890CAE" w:rsidP="0024317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0442" w14:paraId="7E32BF96" w14:textId="77777777" w:rsidTr="00243175">
        <w:trPr>
          <w:trHeight w:val="624"/>
        </w:trPr>
        <w:tc>
          <w:tcPr>
            <w:tcW w:w="1536" w:type="dxa"/>
            <w:vAlign w:val="center"/>
          </w:tcPr>
          <w:p w14:paraId="42DBD183" w14:textId="77777777" w:rsidR="009C0442" w:rsidRDefault="009C0442" w:rsidP="0024317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　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mail</w:t>
            </w:r>
          </w:p>
        </w:tc>
        <w:tc>
          <w:tcPr>
            <w:tcW w:w="74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0162AA" w14:textId="77777777" w:rsidR="009C0442" w:rsidRDefault="009C0442" w:rsidP="0024317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BECE7A8" w14:textId="77777777" w:rsidR="00AD64BF" w:rsidRPr="00156700" w:rsidRDefault="00AD64BF" w:rsidP="00156700">
      <w:pPr>
        <w:rPr>
          <w:rFonts w:ascii="Times New Roman" w:hAnsi="Times New Roman" w:cs="Times New Roman"/>
          <w:sz w:val="24"/>
          <w:szCs w:val="24"/>
        </w:rPr>
      </w:pPr>
    </w:p>
    <w:p w14:paraId="4A801623" w14:textId="77777777" w:rsidR="00B124B2" w:rsidRPr="009125FE" w:rsidRDefault="00A31595" w:rsidP="009125FE">
      <w:pPr>
        <w:pStyle w:val="ListParagraph"/>
        <w:numPr>
          <w:ilvl w:val="0"/>
          <w:numId w:val="2"/>
        </w:numPr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企業</w:t>
      </w:r>
      <w:r w:rsidR="00AD64BF" w:rsidRPr="00172CD9">
        <w:rPr>
          <w:rFonts w:ascii="Times New Roman" w:hAnsi="Times New Roman" w:cs="Times New Roman"/>
          <w:sz w:val="24"/>
          <w:szCs w:val="24"/>
        </w:rPr>
        <w:t>展示</w:t>
      </w:r>
      <w:r w:rsidR="008D04E6">
        <w:rPr>
          <w:rFonts w:ascii="Times New Roman" w:hAnsi="Times New Roman" w:cs="Times New Roman" w:hint="eastAsia"/>
          <w:sz w:val="24"/>
          <w:szCs w:val="24"/>
        </w:rPr>
        <w:t>の方法</w:t>
      </w:r>
      <w:r w:rsidR="00AD64BF" w:rsidRPr="00172CD9">
        <w:rPr>
          <w:rFonts w:ascii="Times New Roman" w:hAnsi="Times New Roman" w:cs="Times New Roman"/>
          <w:sz w:val="24"/>
          <w:szCs w:val="24"/>
        </w:rPr>
        <w:t>に関するご要望について、以下にご記入ください。</w:t>
      </w:r>
    </w:p>
    <w:tbl>
      <w:tblPr>
        <w:tblStyle w:val="TableGrid"/>
        <w:tblW w:w="0" w:type="auto"/>
        <w:tblInd w:w="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6"/>
        <w:gridCol w:w="7478"/>
      </w:tblGrid>
      <w:tr w:rsidR="00B124B2" w14:paraId="38FE38FC" w14:textId="77777777" w:rsidTr="00AD3D60">
        <w:trPr>
          <w:trHeight w:val="624"/>
        </w:trPr>
        <w:tc>
          <w:tcPr>
            <w:tcW w:w="1536" w:type="dxa"/>
            <w:vAlign w:val="center"/>
          </w:tcPr>
          <w:p w14:paraId="2EDE0B2B" w14:textId="77777777" w:rsidR="00B124B2" w:rsidRDefault="00243175" w:rsidP="001819FB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電気使用</w:t>
            </w:r>
          </w:p>
        </w:tc>
        <w:tc>
          <w:tcPr>
            <w:tcW w:w="7478" w:type="dxa"/>
            <w:vAlign w:val="center"/>
          </w:tcPr>
          <w:p w14:paraId="175F2AEB" w14:textId="77777777" w:rsidR="00B124B2" w:rsidRDefault="00AD3D60" w:rsidP="001819FB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（</w:t>
            </w:r>
            <w:r w:rsidR="00027B68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　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有　　無　）　　電気容量（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V</w:t>
            </w:r>
            <w:r w:rsidR="002266D0">
              <w:rPr>
                <w:rFonts w:ascii="Times New Roman" w:hAnsi="Times New Roman" w:cs="Times New Roman" w:hint="eastAsia"/>
                <w:sz w:val="24"/>
                <w:szCs w:val="24"/>
              </w:rPr>
              <w:t>）（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　　　　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）</w:t>
            </w:r>
          </w:p>
        </w:tc>
      </w:tr>
      <w:tr w:rsidR="00B124B2" w14:paraId="3F5364B0" w14:textId="77777777" w:rsidTr="00AD3D60">
        <w:trPr>
          <w:trHeight w:val="624"/>
        </w:trPr>
        <w:tc>
          <w:tcPr>
            <w:tcW w:w="1536" w:type="dxa"/>
            <w:vAlign w:val="center"/>
          </w:tcPr>
          <w:p w14:paraId="0BDCFD8E" w14:textId="77777777" w:rsidR="00B124B2" w:rsidRDefault="00243175" w:rsidP="001819FB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iFi</w:t>
            </w:r>
            <w:proofErr w:type="spellEnd"/>
            <w:r>
              <w:rPr>
                <w:rFonts w:ascii="Times New Roman" w:hAnsi="Times New Roman" w:cs="Times New Roman" w:hint="eastAsia"/>
                <w:sz w:val="24"/>
                <w:szCs w:val="24"/>
              </w:rPr>
              <w:t>使用</w:t>
            </w:r>
          </w:p>
        </w:tc>
        <w:tc>
          <w:tcPr>
            <w:tcW w:w="7478" w:type="dxa"/>
            <w:vAlign w:val="center"/>
          </w:tcPr>
          <w:p w14:paraId="37F7FA8A" w14:textId="77777777" w:rsidR="00B124B2" w:rsidRDefault="00AD3D60" w:rsidP="001819FB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（</w:t>
            </w:r>
            <w:r w:rsidR="00027B68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　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有　　無　）</w:t>
            </w:r>
          </w:p>
        </w:tc>
      </w:tr>
      <w:tr w:rsidR="00B124B2" w14:paraId="5CF45275" w14:textId="77777777" w:rsidTr="00AD3D60">
        <w:trPr>
          <w:trHeight w:val="624"/>
        </w:trPr>
        <w:tc>
          <w:tcPr>
            <w:tcW w:w="1536" w:type="dxa"/>
            <w:vAlign w:val="center"/>
          </w:tcPr>
          <w:p w14:paraId="7D4A84A2" w14:textId="77777777" w:rsidR="00B124B2" w:rsidRDefault="007F1205" w:rsidP="001819FB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その他</w:t>
            </w:r>
          </w:p>
        </w:tc>
        <w:tc>
          <w:tcPr>
            <w:tcW w:w="7478" w:type="dxa"/>
            <w:tcBorders>
              <w:bottom w:val="single" w:sz="4" w:space="0" w:color="auto"/>
            </w:tcBorders>
            <w:vAlign w:val="center"/>
          </w:tcPr>
          <w:p w14:paraId="2ECF2CBE" w14:textId="77777777" w:rsidR="00B124B2" w:rsidRPr="00797A99" w:rsidRDefault="00B124B2" w:rsidP="001819FB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0C3FC0" w14:textId="77777777" w:rsidR="0030640F" w:rsidRDefault="0030640F" w:rsidP="0030640F">
      <w:pPr>
        <w:pStyle w:val="ListParagraph"/>
        <w:spacing w:line="0" w:lineRule="atLeast"/>
        <w:ind w:leftChars="131" w:left="275" w:firstLineChars="200" w:firstLine="420"/>
        <w:rPr>
          <w:rFonts w:ascii="Times New Roman" w:hAnsi="Times New Roman" w:cs="Times New Roman"/>
        </w:rPr>
      </w:pPr>
    </w:p>
    <w:p w14:paraId="04F67C26" w14:textId="77777777" w:rsidR="00026CD5" w:rsidRDefault="0030640F" w:rsidP="00026CD5">
      <w:pPr>
        <w:pStyle w:val="ListParagraph"/>
        <w:spacing w:line="0" w:lineRule="atLeast"/>
        <w:ind w:leftChars="131" w:left="275" w:firstLineChars="200" w:firstLine="48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6CD5">
        <w:rPr>
          <w:rFonts w:ascii="Times New Roman" w:hAnsi="Times New Roman" w:cs="Times New Roman" w:hint="eastAsia"/>
          <w:sz w:val="24"/>
          <w:szCs w:val="24"/>
        </w:rPr>
        <w:t>貸出備品：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テーブル</w:t>
      </w:r>
      <w:r w:rsidRPr="00026CD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（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W1</w:t>
      </w:r>
      <w:r w:rsidR="003F7153"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80</w:t>
      </w:r>
      <w:r w:rsidR="001E1AF7"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×D45</w:t>
      </w:r>
      <w:r w:rsidR="001E1AF7"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×H7</w:t>
      </w:r>
      <w:r w:rsidR="001E1AF7"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00</w:t>
      </w:r>
      <w:r w:rsidR="007F03A8"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1AF7"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026CD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）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台</w:t>
      </w:r>
      <w:r w:rsidRPr="00026CD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、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椅子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脚</w:t>
      </w:r>
      <w:r w:rsidRPr="00026CD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、</w:t>
      </w:r>
    </w:p>
    <w:p w14:paraId="7F0577A5" w14:textId="77777777" w:rsidR="0030640F" w:rsidRPr="00026CD5" w:rsidRDefault="0030640F" w:rsidP="00026CD5">
      <w:pPr>
        <w:pStyle w:val="ListParagraph"/>
        <w:spacing w:line="0" w:lineRule="atLeast"/>
        <w:ind w:leftChars="131" w:left="275" w:firstLineChars="700" w:firstLine="1680"/>
        <w:rPr>
          <w:rFonts w:ascii="Times New Roman" w:hAnsi="Times New Roman" w:cs="Times New Roman"/>
          <w:sz w:val="24"/>
          <w:szCs w:val="24"/>
        </w:rPr>
      </w:pPr>
      <w:r w:rsidRPr="00026CD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バック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パネル</w:t>
      </w:r>
      <w:r w:rsidRPr="00026CD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（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1E1AF7"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900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×H2</w:t>
      </w:r>
      <w:r w:rsidR="003F7153"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1E1AF7"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1E0EBC"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1AF7"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026CD5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）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026CD5">
        <w:rPr>
          <w:rFonts w:ascii="Times New Roman" w:hAnsi="Times New Roman" w:cs="Times New Roman"/>
          <w:color w:val="000000" w:themeColor="text1"/>
          <w:sz w:val="24"/>
          <w:szCs w:val="24"/>
        </w:rPr>
        <w:t>枚</w:t>
      </w:r>
    </w:p>
    <w:p w14:paraId="0FCBFDD7" w14:textId="77777777" w:rsidR="00AC46F7" w:rsidRPr="007F032B" w:rsidRDefault="00AC46F7" w:rsidP="0030640F">
      <w:pPr>
        <w:spacing w:line="0" w:lineRule="atLeast"/>
        <w:rPr>
          <w:rFonts w:ascii="Times New Roman" w:hAnsi="Times New Roman" w:cs="Times New Roman"/>
          <w:color w:val="000000" w:themeColor="text1"/>
          <w:szCs w:val="21"/>
        </w:rPr>
      </w:pPr>
    </w:p>
    <w:p w14:paraId="1FD5CF30" w14:textId="77777777" w:rsidR="005D7AD0" w:rsidRPr="007D5447" w:rsidRDefault="00E10E72" w:rsidP="007D5447">
      <w:pPr>
        <w:pStyle w:val="ListParagraph"/>
        <w:numPr>
          <w:ilvl w:val="0"/>
          <w:numId w:val="2"/>
        </w:numPr>
        <w:spacing w:line="0" w:lineRule="atLeast"/>
        <w:ind w:left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企業</w:t>
      </w:r>
      <w:r w:rsidR="00755925">
        <w:rPr>
          <w:rFonts w:ascii="Times New Roman" w:hAnsi="Times New Roman" w:cs="Times New Roman" w:hint="eastAsia"/>
          <w:sz w:val="24"/>
        </w:rPr>
        <w:t>広告</w:t>
      </w:r>
      <w:r>
        <w:rPr>
          <w:rFonts w:ascii="Times New Roman" w:hAnsi="Times New Roman" w:cs="Times New Roman" w:hint="eastAsia"/>
          <w:sz w:val="24"/>
        </w:rPr>
        <w:t>の</w:t>
      </w:r>
      <w:r w:rsidR="007F3A5A">
        <w:rPr>
          <w:rFonts w:ascii="Times New Roman" w:hAnsi="Times New Roman" w:cs="Times New Roman" w:hint="eastAsia"/>
          <w:sz w:val="24"/>
        </w:rPr>
        <w:t>サイズ</w:t>
      </w:r>
      <w:r w:rsidR="003C7BDE" w:rsidRPr="00172CD9">
        <w:rPr>
          <w:rFonts w:ascii="Times New Roman" w:hAnsi="Times New Roman" w:cs="Times New Roman"/>
          <w:sz w:val="24"/>
        </w:rPr>
        <w:t>1</w:t>
      </w:r>
      <w:r w:rsidR="00AD64BF" w:rsidRPr="00172CD9">
        <w:rPr>
          <w:rFonts w:ascii="Times New Roman" w:hAnsi="Times New Roman" w:cs="Times New Roman"/>
          <w:sz w:val="24"/>
        </w:rPr>
        <w:t>区画</w:t>
      </w:r>
      <w:r w:rsidR="00C00876">
        <w:rPr>
          <w:rFonts w:ascii="Times New Roman" w:hAnsi="Times New Roman" w:cs="Times New Roman" w:hint="eastAsia"/>
          <w:sz w:val="24"/>
        </w:rPr>
        <w:t>は</w:t>
      </w:r>
      <w:r w:rsidR="00AD64BF" w:rsidRPr="00172CD9">
        <w:rPr>
          <w:rFonts w:ascii="Times New Roman" w:hAnsi="Times New Roman" w:cs="Times New Roman"/>
          <w:sz w:val="24"/>
        </w:rPr>
        <w:t>横</w:t>
      </w:r>
      <w:r w:rsidR="00AD64BF" w:rsidRPr="00172CD9">
        <w:rPr>
          <w:rFonts w:ascii="Times New Roman" w:hAnsi="Times New Roman" w:cs="Times New Roman"/>
          <w:sz w:val="24"/>
        </w:rPr>
        <w:t>15</w:t>
      </w:r>
      <w:r w:rsidR="00B26AFB">
        <w:rPr>
          <w:rFonts w:ascii="Times New Roman" w:hAnsi="Times New Roman" w:cs="Times New Roman"/>
          <w:sz w:val="24"/>
        </w:rPr>
        <w:t>0</w:t>
      </w:r>
      <w:r w:rsidR="00F3651D">
        <w:rPr>
          <w:rFonts w:ascii="Times New Roman" w:hAnsi="Times New Roman" w:cs="Times New Roman"/>
          <w:sz w:val="24"/>
        </w:rPr>
        <w:t xml:space="preserve"> </w:t>
      </w:r>
      <w:r w:rsidR="00B26AFB">
        <w:rPr>
          <w:rFonts w:ascii="Times New Roman" w:hAnsi="Times New Roman" w:cs="Times New Roman"/>
          <w:sz w:val="24"/>
        </w:rPr>
        <w:t>m</w:t>
      </w:r>
      <w:r w:rsidR="002E013A">
        <w:rPr>
          <w:rFonts w:ascii="Times New Roman" w:hAnsi="Times New Roman" w:cs="Times New Roman"/>
          <w:sz w:val="24"/>
        </w:rPr>
        <w:t>m</w:t>
      </w:r>
      <w:r w:rsidR="00AD64BF" w:rsidRPr="00172CD9">
        <w:rPr>
          <w:rFonts w:ascii="Times New Roman" w:hAnsi="Times New Roman" w:cs="Times New Roman"/>
          <w:sz w:val="24"/>
        </w:rPr>
        <w:t>×</w:t>
      </w:r>
      <w:r w:rsidR="00AD64BF" w:rsidRPr="00172CD9">
        <w:rPr>
          <w:rFonts w:ascii="Times New Roman" w:hAnsi="Times New Roman" w:cs="Times New Roman"/>
          <w:sz w:val="24"/>
        </w:rPr>
        <w:t>縦</w:t>
      </w:r>
      <w:r w:rsidR="00AD64BF" w:rsidRPr="00172CD9">
        <w:rPr>
          <w:rFonts w:ascii="Times New Roman" w:hAnsi="Times New Roman" w:cs="Times New Roman"/>
          <w:sz w:val="24"/>
        </w:rPr>
        <w:t>12</w:t>
      </w:r>
      <w:r w:rsidR="00B26AFB">
        <w:rPr>
          <w:rFonts w:ascii="Times New Roman" w:hAnsi="Times New Roman" w:cs="Times New Roman"/>
          <w:sz w:val="24"/>
        </w:rPr>
        <w:t>0</w:t>
      </w:r>
      <w:r w:rsidR="00F3651D">
        <w:rPr>
          <w:rFonts w:ascii="Times New Roman" w:hAnsi="Times New Roman" w:cs="Times New Roman"/>
          <w:sz w:val="24"/>
        </w:rPr>
        <w:t xml:space="preserve"> </w:t>
      </w:r>
      <w:r w:rsidR="00B26AFB">
        <w:rPr>
          <w:rFonts w:ascii="Times New Roman" w:hAnsi="Times New Roman" w:cs="Times New Roman"/>
          <w:sz w:val="24"/>
        </w:rPr>
        <w:t>m</w:t>
      </w:r>
      <w:r w:rsidR="002E013A">
        <w:rPr>
          <w:rFonts w:ascii="Times New Roman" w:hAnsi="Times New Roman" w:cs="Times New Roman"/>
          <w:sz w:val="24"/>
        </w:rPr>
        <w:t>m</w:t>
      </w:r>
      <w:r w:rsidR="00C00876">
        <w:rPr>
          <w:rFonts w:ascii="Times New Roman" w:hAnsi="Times New Roman" w:cs="Times New Roman" w:hint="eastAsia"/>
          <w:sz w:val="24"/>
        </w:rPr>
        <w:t>（</w:t>
      </w:r>
      <w:r w:rsidR="00AD64BF" w:rsidRPr="00172CD9">
        <w:rPr>
          <w:rFonts w:ascii="Times New Roman" w:hAnsi="Times New Roman" w:cs="Times New Roman"/>
          <w:sz w:val="24"/>
        </w:rPr>
        <w:t>A</w:t>
      </w:r>
      <w:r w:rsidR="003C7BDE" w:rsidRPr="00172CD9">
        <w:rPr>
          <w:rFonts w:ascii="Times New Roman" w:hAnsi="Times New Roman" w:cs="Times New Roman"/>
          <w:sz w:val="24"/>
        </w:rPr>
        <w:t>4</w:t>
      </w:r>
      <w:r w:rsidR="00AD64BF" w:rsidRPr="00172CD9">
        <w:rPr>
          <w:rFonts w:ascii="Times New Roman" w:hAnsi="Times New Roman" w:cs="Times New Roman"/>
          <w:sz w:val="24"/>
        </w:rPr>
        <w:t>用紙の半分）</w:t>
      </w:r>
      <w:r w:rsidR="007F3A5A">
        <w:rPr>
          <w:rFonts w:ascii="Times New Roman" w:hAnsi="Times New Roman" w:cs="Times New Roman" w:hint="eastAsia"/>
          <w:sz w:val="24"/>
        </w:rPr>
        <w:t>です。</w:t>
      </w:r>
      <w:r w:rsidR="008E72D5">
        <w:rPr>
          <w:rFonts w:ascii="Times New Roman" w:hAnsi="Times New Roman" w:cs="Times New Roman" w:hint="eastAsia"/>
          <w:sz w:val="24"/>
        </w:rPr>
        <w:t>ご希望の広告サイズを以下にご記入ください。</w:t>
      </w:r>
      <w:r w:rsidR="00FE6187" w:rsidRPr="001C68C1">
        <w:rPr>
          <w:rFonts w:ascii="Times New Roman" w:hAnsi="Times New Roman" w:cs="Times New Roman" w:hint="eastAsia"/>
          <w:sz w:val="24"/>
        </w:rPr>
        <w:t>広告原稿</w:t>
      </w:r>
      <w:r w:rsidR="001C68C1">
        <w:rPr>
          <w:rFonts w:ascii="Times New Roman" w:hAnsi="Times New Roman" w:cs="Times New Roman" w:hint="eastAsia"/>
          <w:sz w:val="24"/>
        </w:rPr>
        <w:t>は、</w:t>
      </w:r>
      <w:r w:rsidR="006F2033" w:rsidRPr="001C68C1">
        <w:rPr>
          <w:rFonts w:ascii="Times New Roman" w:hAnsi="Times New Roman" w:cs="Times New Roman"/>
          <w:sz w:val="24"/>
        </w:rPr>
        <w:t>PDF</w:t>
      </w:r>
      <w:r w:rsidR="006F2033" w:rsidRPr="001C68C1">
        <w:rPr>
          <w:rFonts w:ascii="Times New Roman" w:hAnsi="Times New Roman" w:cs="Times New Roman" w:hint="eastAsia"/>
          <w:sz w:val="24"/>
        </w:rPr>
        <w:t>ファイルにて</w:t>
      </w:r>
      <w:r w:rsidR="007A3DB6">
        <w:rPr>
          <w:rFonts w:ascii="Times New Roman" w:hAnsi="Times New Roman" w:cs="Times New Roman" w:hint="eastAsia"/>
          <w:sz w:val="24"/>
        </w:rPr>
        <w:t>、</w:t>
      </w:r>
      <w:r w:rsidR="006925F4">
        <w:rPr>
          <w:rFonts w:ascii="Times New Roman" w:hAnsi="Times New Roman" w:cs="Times New Roman" w:hint="eastAsia"/>
          <w:sz w:val="24"/>
        </w:rPr>
        <w:t>お申し込みの際に</w:t>
      </w:r>
      <w:r w:rsidR="009570F8">
        <w:rPr>
          <w:rFonts w:ascii="Times New Roman" w:hAnsi="Times New Roman" w:cs="Times New Roman" w:hint="eastAsia"/>
          <w:sz w:val="24"/>
        </w:rPr>
        <w:t>お送りください</w:t>
      </w:r>
      <w:r w:rsidR="00AD64BF" w:rsidRPr="00EB19C6">
        <w:rPr>
          <w:rFonts w:ascii="Times New Roman" w:hAnsi="Times New Roman" w:cs="Times New Roman"/>
          <w:sz w:val="24"/>
        </w:rPr>
        <w:t>。</w:t>
      </w:r>
      <w:r w:rsidR="008860EC">
        <w:rPr>
          <w:rFonts w:ascii="Times New Roman" w:hAnsi="Times New Roman" w:cs="Times New Roman" w:hint="eastAsia"/>
          <w:sz w:val="24"/>
        </w:rPr>
        <w:t>メール</w:t>
      </w:r>
      <w:r w:rsidR="007957B9">
        <w:rPr>
          <w:rFonts w:ascii="Times New Roman" w:hAnsi="Times New Roman" w:cs="Times New Roman" w:hint="eastAsia"/>
          <w:sz w:val="24"/>
        </w:rPr>
        <w:t>に</w:t>
      </w:r>
      <w:r w:rsidR="008860EC">
        <w:rPr>
          <w:rFonts w:ascii="Times New Roman" w:hAnsi="Times New Roman" w:cs="Times New Roman" w:hint="eastAsia"/>
          <w:sz w:val="24"/>
        </w:rPr>
        <w:t>添付</w:t>
      </w:r>
      <w:r w:rsidR="007957B9">
        <w:rPr>
          <w:rFonts w:ascii="Times New Roman" w:hAnsi="Times New Roman" w:cs="Times New Roman" w:hint="eastAsia"/>
          <w:sz w:val="24"/>
        </w:rPr>
        <w:t>して</w:t>
      </w:r>
      <w:r w:rsidR="007356E2">
        <w:rPr>
          <w:rFonts w:ascii="Times New Roman" w:hAnsi="Times New Roman" w:cs="Times New Roman" w:hint="eastAsia"/>
          <w:sz w:val="24"/>
        </w:rPr>
        <w:t>送信する</w:t>
      </w:r>
      <w:r w:rsidR="00062C0D">
        <w:rPr>
          <w:rFonts w:ascii="Times New Roman" w:hAnsi="Times New Roman" w:cs="Times New Roman" w:hint="eastAsia"/>
          <w:sz w:val="24"/>
        </w:rPr>
        <w:t>場合</w:t>
      </w:r>
      <w:r w:rsidR="00C00D9C">
        <w:rPr>
          <w:rFonts w:ascii="Times New Roman" w:hAnsi="Times New Roman" w:cs="Times New Roman" w:hint="eastAsia"/>
          <w:sz w:val="24"/>
        </w:rPr>
        <w:t>、</w:t>
      </w:r>
      <w:r w:rsidR="00343559">
        <w:rPr>
          <w:rFonts w:ascii="Times New Roman" w:hAnsi="Times New Roman" w:cs="Times New Roman" w:hint="eastAsia"/>
          <w:sz w:val="24"/>
        </w:rPr>
        <w:t>1</w:t>
      </w:r>
      <w:r w:rsidR="00343559">
        <w:rPr>
          <w:rFonts w:ascii="Times New Roman" w:hAnsi="Times New Roman" w:cs="Times New Roman"/>
          <w:sz w:val="24"/>
        </w:rPr>
        <w:t>00MB</w:t>
      </w:r>
      <w:r w:rsidR="007C2945">
        <w:rPr>
          <w:rFonts w:ascii="Times New Roman" w:hAnsi="Times New Roman" w:cs="Times New Roman" w:hint="eastAsia"/>
          <w:sz w:val="24"/>
        </w:rPr>
        <w:t>まで</w:t>
      </w:r>
      <w:r w:rsidR="00C00D9C">
        <w:rPr>
          <w:rFonts w:ascii="Times New Roman" w:hAnsi="Times New Roman" w:cs="Times New Roman" w:hint="eastAsia"/>
          <w:sz w:val="24"/>
        </w:rPr>
        <w:t>のファイルが</w:t>
      </w:r>
      <w:r w:rsidR="008860EC">
        <w:rPr>
          <w:rFonts w:ascii="Times New Roman" w:hAnsi="Times New Roman" w:cs="Times New Roman" w:hint="eastAsia"/>
          <w:sz w:val="24"/>
        </w:rPr>
        <w:t>受信可能です。</w:t>
      </w:r>
    </w:p>
    <w:tbl>
      <w:tblPr>
        <w:tblStyle w:val="TableGrid"/>
        <w:tblW w:w="0" w:type="auto"/>
        <w:tblInd w:w="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6"/>
        <w:gridCol w:w="7478"/>
      </w:tblGrid>
      <w:tr w:rsidR="007D5447" w:rsidRPr="007D5447" w14:paraId="48C73BE9" w14:textId="77777777" w:rsidTr="00152EB5">
        <w:trPr>
          <w:trHeight w:val="624"/>
        </w:trPr>
        <w:tc>
          <w:tcPr>
            <w:tcW w:w="1536" w:type="dxa"/>
            <w:vAlign w:val="center"/>
          </w:tcPr>
          <w:p w14:paraId="687A331C" w14:textId="77777777" w:rsidR="007D5447" w:rsidRDefault="007D5447" w:rsidP="00152EB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広告サイズ</w:t>
            </w:r>
          </w:p>
        </w:tc>
        <w:tc>
          <w:tcPr>
            <w:tcW w:w="7478" w:type="dxa"/>
            <w:vAlign w:val="center"/>
          </w:tcPr>
          <w:p w14:paraId="3307AEBC" w14:textId="77777777" w:rsidR="006063C1" w:rsidRDefault="007D5447" w:rsidP="00152EB5">
            <w:pPr>
              <w:pStyle w:val="ListParagraph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（　一区画　　　二区画　）</w:t>
            </w:r>
          </w:p>
        </w:tc>
      </w:tr>
    </w:tbl>
    <w:p w14:paraId="1E523CC7" w14:textId="77777777" w:rsidR="00254BA4" w:rsidRDefault="00254BA4" w:rsidP="00254BA4">
      <w:pPr>
        <w:spacing w:line="0" w:lineRule="atLeast"/>
        <w:rPr>
          <w:rFonts w:ascii="Times New Roman" w:hAnsi="Times New Roman" w:cs="Times New Roman"/>
        </w:rPr>
      </w:pPr>
    </w:p>
    <w:p w14:paraId="53F25DAE" w14:textId="77777777" w:rsidR="00C06F4A" w:rsidRDefault="00C06F4A" w:rsidP="00254BA4">
      <w:pPr>
        <w:spacing w:line="0" w:lineRule="atLeast"/>
        <w:rPr>
          <w:rFonts w:ascii="Times New Roman" w:hAnsi="Times New Roman" w:cs="Times New Roman"/>
        </w:rPr>
      </w:pPr>
    </w:p>
    <w:p w14:paraId="1400CFAE" w14:textId="77777777" w:rsidR="00DD2F1B" w:rsidRPr="00DD2F1B" w:rsidRDefault="00DD2F1B" w:rsidP="00DD2F1B">
      <w:pPr>
        <w:spacing w:line="0" w:lineRule="atLeast"/>
        <w:ind w:firstLine="8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申込期限</w:t>
      </w:r>
      <w:r w:rsidRPr="00254BA4">
        <w:rPr>
          <w:rFonts w:ascii="Times New Roman" w:hAnsi="Times New Roman" w:cs="Times New Roman" w:hint="eastAsia"/>
          <w:sz w:val="24"/>
          <w:szCs w:val="24"/>
        </w:rPr>
        <w:t>：</w:t>
      </w:r>
      <w:r w:rsidRPr="00254BA4">
        <w:rPr>
          <w:rFonts w:ascii="Times New Roman" w:hAnsi="Times New Roman" w:cs="Times New Roman"/>
          <w:sz w:val="24"/>
          <w:szCs w:val="24"/>
        </w:rPr>
        <w:t>2020</w:t>
      </w:r>
      <w:r w:rsidRPr="00254BA4">
        <w:rPr>
          <w:rFonts w:ascii="Times New Roman" w:hAnsi="Times New Roman" w:cs="Times New Roman"/>
          <w:sz w:val="24"/>
          <w:szCs w:val="24"/>
        </w:rPr>
        <w:t>年</w:t>
      </w:r>
      <w:r w:rsidRPr="00254BA4">
        <w:rPr>
          <w:rFonts w:ascii="Times New Roman" w:hAnsi="Times New Roman" w:cs="Times New Roman"/>
          <w:sz w:val="24"/>
          <w:szCs w:val="24"/>
        </w:rPr>
        <w:t>1</w:t>
      </w:r>
      <w:r w:rsidRPr="00254BA4">
        <w:rPr>
          <w:rFonts w:ascii="Times New Roman" w:hAnsi="Times New Roman" w:cs="Times New Roman"/>
          <w:sz w:val="24"/>
          <w:szCs w:val="24"/>
        </w:rPr>
        <w:t>月</w:t>
      </w:r>
      <w:r w:rsidRPr="00254BA4">
        <w:rPr>
          <w:rFonts w:ascii="Times New Roman" w:hAnsi="Times New Roman" w:cs="Times New Roman"/>
          <w:sz w:val="24"/>
          <w:szCs w:val="24"/>
        </w:rPr>
        <w:t>17</w:t>
      </w:r>
      <w:r w:rsidRPr="00254BA4">
        <w:rPr>
          <w:rFonts w:ascii="Times New Roman" w:hAnsi="Times New Roman" w:cs="Times New Roman"/>
          <w:sz w:val="24"/>
          <w:szCs w:val="24"/>
        </w:rPr>
        <w:t>日（金</w:t>
      </w:r>
      <w:r w:rsidRPr="00254BA4">
        <w:rPr>
          <w:rFonts w:ascii="Times New Roman" w:hAnsi="Times New Roman" w:cs="Times New Roman" w:hint="eastAsia"/>
          <w:sz w:val="24"/>
          <w:szCs w:val="24"/>
        </w:rPr>
        <w:t>）</w:t>
      </w:r>
    </w:p>
    <w:p w14:paraId="7E2BF629" w14:textId="77777777" w:rsidR="00B03568" w:rsidRDefault="00E807B1" w:rsidP="00E04DAA">
      <w:pPr>
        <w:spacing w:line="0" w:lineRule="atLeast"/>
        <w:ind w:firstLine="8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申込先</w:t>
      </w:r>
      <w:r w:rsidR="006D1F23" w:rsidRPr="00254BA4">
        <w:rPr>
          <w:rFonts w:ascii="Times New Roman" w:hAnsi="Times New Roman" w:cs="Times New Roman" w:hint="eastAsia"/>
          <w:sz w:val="24"/>
          <w:szCs w:val="24"/>
        </w:rPr>
        <w:t>：</w:t>
      </w:r>
      <w:r w:rsidR="00317630" w:rsidRPr="00254BA4">
        <w:rPr>
          <w:rFonts w:ascii="Times New Roman" w:hAnsi="Times New Roman" w:cs="Times New Roman"/>
          <w:sz w:val="24"/>
          <w:szCs w:val="24"/>
        </w:rPr>
        <w:t>〒</w:t>
      </w:r>
      <w:r w:rsidR="007A12D1" w:rsidRPr="00254BA4">
        <w:rPr>
          <w:rFonts w:ascii="Times New Roman" w:hAnsi="Times New Roman" w:cs="Times New Roman"/>
          <w:sz w:val="24"/>
          <w:szCs w:val="24"/>
        </w:rPr>
        <w:t>464</w:t>
      </w:r>
      <w:r w:rsidR="00317630" w:rsidRPr="00254BA4">
        <w:rPr>
          <w:rFonts w:ascii="Times New Roman" w:hAnsi="Times New Roman" w:cs="Times New Roman"/>
          <w:sz w:val="24"/>
          <w:szCs w:val="24"/>
        </w:rPr>
        <w:t>-</w:t>
      </w:r>
      <w:r w:rsidR="007A12D1" w:rsidRPr="00254BA4">
        <w:rPr>
          <w:rFonts w:ascii="Times New Roman" w:hAnsi="Times New Roman" w:cs="Times New Roman"/>
          <w:sz w:val="24"/>
          <w:szCs w:val="24"/>
        </w:rPr>
        <w:t>8601</w:t>
      </w:r>
      <w:r w:rsidR="007A12D1" w:rsidRPr="00254BA4">
        <w:rPr>
          <w:rFonts w:ascii="Times New Roman" w:hAnsi="Times New Roman" w:cs="Times New Roman" w:hint="eastAsia"/>
          <w:sz w:val="24"/>
          <w:szCs w:val="24"/>
        </w:rPr>
        <w:t>名古屋市千種区不老町</w:t>
      </w:r>
      <w:r w:rsidR="007A12D1" w:rsidRPr="00254BA4">
        <w:rPr>
          <w:rFonts w:ascii="Times New Roman" w:hAnsi="Times New Roman" w:cs="Times New Roman"/>
          <w:sz w:val="24"/>
          <w:szCs w:val="24"/>
        </w:rPr>
        <w:t xml:space="preserve"> </w:t>
      </w:r>
      <w:r w:rsidR="007A12D1" w:rsidRPr="00254BA4">
        <w:rPr>
          <w:rFonts w:ascii="Times New Roman" w:hAnsi="Times New Roman" w:cs="Times New Roman" w:hint="eastAsia"/>
          <w:sz w:val="24"/>
          <w:szCs w:val="24"/>
        </w:rPr>
        <w:t>名古屋大学大学院生命農学研究科</w:t>
      </w:r>
      <w:r w:rsidR="00317630" w:rsidRPr="00254BA4">
        <w:rPr>
          <w:rFonts w:ascii="Times New Roman" w:hAnsi="Times New Roman" w:cs="Times New Roman"/>
          <w:sz w:val="24"/>
          <w:szCs w:val="24"/>
        </w:rPr>
        <w:t>内</w:t>
      </w:r>
    </w:p>
    <w:p w14:paraId="778F8CAF" w14:textId="77777777" w:rsidR="00E04DAA" w:rsidRDefault="00317630" w:rsidP="00E04DAA">
      <w:pPr>
        <w:spacing w:line="0" w:lineRule="atLeast"/>
        <w:ind w:left="840" w:firstLineChars="400" w:firstLine="960"/>
        <w:rPr>
          <w:rFonts w:ascii="Times New Roman" w:hAnsi="Times New Roman" w:cs="Times New Roman"/>
          <w:sz w:val="24"/>
          <w:szCs w:val="24"/>
        </w:rPr>
      </w:pPr>
      <w:r w:rsidRPr="00B03568">
        <w:rPr>
          <w:rFonts w:ascii="Times New Roman" w:hAnsi="Times New Roman" w:cs="Times New Roman"/>
          <w:sz w:val="24"/>
          <w:szCs w:val="24"/>
        </w:rPr>
        <w:t>第</w:t>
      </w:r>
      <w:r w:rsidRPr="00B03568">
        <w:rPr>
          <w:rFonts w:ascii="Times New Roman" w:hAnsi="Times New Roman" w:cs="Times New Roman"/>
          <w:sz w:val="24"/>
          <w:szCs w:val="24"/>
        </w:rPr>
        <w:t>13</w:t>
      </w:r>
      <w:r w:rsidR="000B1FE7" w:rsidRPr="00B03568">
        <w:rPr>
          <w:rFonts w:ascii="Times New Roman" w:hAnsi="Times New Roman" w:cs="Times New Roman"/>
          <w:sz w:val="24"/>
          <w:szCs w:val="24"/>
        </w:rPr>
        <w:t>1</w:t>
      </w:r>
      <w:r w:rsidRPr="00B03568">
        <w:rPr>
          <w:rFonts w:ascii="Times New Roman" w:hAnsi="Times New Roman" w:cs="Times New Roman"/>
          <w:sz w:val="24"/>
          <w:szCs w:val="24"/>
        </w:rPr>
        <w:t>回日本森林学会大会運営委員会</w:t>
      </w:r>
      <w:r w:rsidR="006E0AA5" w:rsidRPr="00B0356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224E2" w:rsidRPr="00B03568">
        <w:rPr>
          <w:rFonts w:ascii="Times New Roman" w:hAnsi="Times New Roman" w:cs="Times New Roman" w:hint="eastAsia"/>
          <w:sz w:val="24"/>
          <w:szCs w:val="24"/>
        </w:rPr>
        <w:t>企業展示</w:t>
      </w:r>
      <w:r w:rsidR="00C52724" w:rsidRPr="00B03568">
        <w:rPr>
          <w:rFonts w:ascii="Times New Roman" w:hAnsi="Times New Roman" w:cs="Times New Roman" w:hint="eastAsia"/>
          <w:sz w:val="24"/>
          <w:szCs w:val="24"/>
        </w:rPr>
        <w:t>・広告</w:t>
      </w:r>
      <w:r w:rsidRPr="00B03568">
        <w:rPr>
          <w:rFonts w:ascii="Times New Roman" w:hAnsi="Times New Roman" w:cs="Times New Roman"/>
          <w:sz w:val="24"/>
          <w:szCs w:val="24"/>
        </w:rPr>
        <w:t>担当</w:t>
      </w:r>
      <w:r w:rsidR="00942B76" w:rsidRPr="00B0356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679D6" w:rsidRPr="00B03568">
        <w:rPr>
          <w:rFonts w:ascii="Times New Roman" w:hAnsi="Times New Roman" w:cs="Times New Roman" w:hint="eastAsia"/>
          <w:sz w:val="24"/>
          <w:szCs w:val="24"/>
        </w:rPr>
        <w:t>平野</w:t>
      </w:r>
      <w:r w:rsidRPr="00B03568">
        <w:rPr>
          <w:rFonts w:ascii="Times New Roman" w:hAnsi="Times New Roman" w:cs="Times New Roman"/>
          <w:sz w:val="24"/>
          <w:szCs w:val="24"/>
        </w:rPr>
        <w:t xml:space="preserve"> </w:t>
      </w:r>
      <w:r w:rsidR="00C679D6" w:rsidRPr="00B03568">
        <w:rPr>
          <w:rFonts w:ascii="Times New Roman" w:hAnsi="Times New Roman" w:cs="Times New Roman" w:hint="eastAsia"/>
          <w:sz w:val="24"/>
          <w:szCs w:val="24"/>
        </w:rPr>
        <w:t>恭弘</w:t>
      </w:r>
    </w:p>
    <w:p w14:paraId="59151746" w14:textId="77777777" w:rsidR="00E04DAA" w:rsidRDefault="008B1C9B" w:rsidP="00E04DAA">
      <w:pPr>
        <w:spacing w:line="0" w:lineRule="atLeast"/>
        <w:ind w:left="840" w:firstLineChars="400" w:firstLine="960"/>
        <w:rPr>
          <w:rFonts w:ascii="Times New Roman" w:hAnsi="Times New Roman" w:cs="Times New Roman"/>
          <w:sz w:val="24"/>
          <w:szCs w:val="24"/>
        </w:rPr>
      </w:pPr>
      <w:r w:rsidRPr="00B03568">
        <w:rPr>
          <w:rFonts w:ascii="Times New Roman" w:hAnsi="Times New Roman" w:cs="Times New Roman" w:hint="eastAsia"/>
          <w:sz w:val="24"/>
          <w:szCs w:val="24"/>
        </w:rPr>
        <w:t>E</w:t>
      </w:r>
      <w:r w:rsidRPr="00B03568">
        <w:rPr>
          <w:rFonts w:ascii="Times New Roman" w:hAnsi="Times New Roman" w:cs="Times New Roman"/>
          <w:sz w:val="24"/>
          <w:szCs w:val="24"/>
        </w:rPr>
        <w:t>-mail</w:t>
      </w:r>
      <w:r w:rsidR="00721826" w:rsidRPr="00B03568">
        <w:rPr>
          <w:rFonts w:ascii="Times New Roman" w:hAnsi="Times New Roman" w:cs="Times New Roman" w:hint="eastAsia"/>
          <w:sz w:val="24"/>
          <w:szCs w:val="24"/>
        </w:rPr>
        <w:t>：</w:t>
      </w:r>
      <w:r w:rsidR="00317630" w:rsidRPr="00B03568">
        <w:rPr>
          <w:rFonts w:ascii="Times New Roman" w:hAnsi="Times New Roman" w:cs="Times New Roman"/>
          <w:sz w:val="24"/>
          <w:szCs w:val="24"/>
        </w:rPr>
        <w:t>jfs13</w:t>
      </w:r>
      <w:r w:rsidR="00131CE9" w:rsidRPr="00B03568">
        <w:rPr>
          <w:rFonts w:ascii="Times New Roman" w:hAnsi="Times New Roman" w:cs="Times New Roman"/>
          <w:sz w:val="24"/>
          <w:szCs w:val="24"/>
        </w:rPr>
        <w:t>1</w:t>
      </w:r>
      <w:r w:rsidR="00317630" w:rsidRPr="00B03568">
        <w:rPr>
          <w:rFonts w:ascii="Times New Roman" w:hAnsi="Times New Roman" w:cs="Times New Roman"/>
          <w:sz w:val="24"/>
          <w:szCs w:val="24"/>
        </w:rPr>
        <w:t>@agr.</w:t>
      </w:r>
      <w:r w:rsidR="00131CE9" w:rsidRPr="00B03568">
        <w:rPr>
          <w:rFonts w:ascii="Times New Roman" w:hAnsi="Times New Roman" w:cs="Times New Roman"/>
          <w:sz w:val="24"/>
          <w:szCs w:val="24"/>
        </w:rPr>
        <w:t>nagoya</w:t>
      </w:r>
      <w:r w:rsidR="00317630" w:rsidRPr="00B03568">
        <w:rPr>
          <w:rFonts w:ascii="Times New Roman" w:hAnsi="Times New Roman" w:cs="Times New Roman"/>
          <w:sz w:val="24"/>
          <w:szCs w:val="24"/>
        </w:rPr>
        <w:t>-u.ac.j</w:t>
      </w:r>
      <w:r w:rsidR="00DD2F1B">
        <w:rPr>
          <w:rFonts w:ascii="Times New Roman" w:hAnsi="Times New Roman" w:cs="Times New Roman"/>
          <w:sz w:val="24"/>
          <w:szCs w:val="24"/>
        </w:rPr>
        <w:t>p</w:t>
      </w:r>
    </w:p>
    <w:sectPr w:rsidR="00E04DAA" w:rsidSect="00E617FB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19B97" w14:textId="77777777" w:rsidR="00CB2613" w:rsidRDefault="00CB2613" w:rsidP="00D3551D">
      <w:r>
        <w:separator/>
      </w:r>
    </w:p>
  </w:endnote>
  <w:endnote w:type="continuationSeparator" w:id="0">
    <w:p w14:paraId="35AB991F" w14:textId="77777777" w:rsidR="00CB2613" w:rsidRDefault="00CB2613" w:rsidP="00D35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19181" w14:textId="77777777" w:rsidR="00CB2613" w:rsidRDefault="00CB2613" w:rsidP="00D3551D">
      <w:r>
        <w:separator/>
      </w:r>
    </w:p>
  </w:footnote>
  <w:footnote w:type="continuationSeparator" w:id="0">
    <w:p w14:paraId="5461F692" w14:textId="77777777" w:rsidR="00CB2613" w:rsidRDefault="00CB2613" w:rsidP="00D355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E01DD0"/>
    <w:multiLevelType w:val="hybridMultilevel"/>
    <w:tmpl w:val="BFBAE45C"/>
    <w:lvl w:ilvl="0" w:tplc="1F7A0738">
      <w:start w:val="1"/>
      <w:numFmt w:val="decimal"/>
      <w:lvlText w:val="%1."/>
      <w:lvlJc w:val="left"/>
      <w:pPr>
        <w:ind w:left="840" w:hanging="420"/>
      </w:pPr>
      <w:rPr>
        <w:b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406E7ADA"/>
    <w:multiLevelType w:val="hybridMultilevel"/>
    <w:tmpl w:val="6F74407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MrWwtDAxNbIwtjBV0lEKTi0uzszPAykwqgUANAaU3ywAAAA="/>
  </w:docVars>
  <w:rsids>
    <w:rsidRoot w:val="00E617FB"/>
    <w:rsid w:val="00000A25"/>
    <w:rsid w:val="0000111E"/>
    <w:rsid w:val="000011D1"/>
    <w:rsid w:val="00003934"/>
    <w:rsid w:val="00005A6B"/>
    <w:rsid w:val="00011602"/>
    <w:rsid w:val="000118A6"/>
    <w:rsid w:val="0001228A"/>
    <w:rsid w:val="0001257C"/>
    <w:rsid w:val="000263CC"/>
    <w:rsid w:val="00026CD5"/>
    <w:rsid w:val="00027B68"/>
    <w:rsid w:val="00033B64"/>
    <w:rsid w:val="00040591"/>
    <w:rsid w:val="000405C2"/>
    <w:rsid w:val="0005283A"/>
    <w:rsid w:val="000626FA"/>
    <w:rsid w:val="00062909"/>
    <w:rsid w:val="00062C0D"/>
    <w:rsid w:val="00070599"/>
    <w:rsid w:val="00071674"/>
    <w:rsid w:val="00083B17"/>
    <w:rsid w:val="00087ABC"/>
    <w:rsid w:val="00092FB6"/>
    <w:rsid w:val="000951F8"/>
    <w:rsid w:val="000A7C03"/>
    <w:rsid w:val="000B0603"/>
    <w:rsid w:val="000B1BB0"/>
    <w:rsid w:val="000B1FE7"/>
    <w:rsid w:val="000B5285"/>
    <w:rsid w:val="000B561C"/>
    <w:rsid w:val="000C608A"/>
    <w:rsid w:val="000D06DB"/>
    <w:rsid w:val="000D09FC"/>
    <w:rsid w:val="000D5933"/>
    <w:rsid w:val="000E4225"/>
    <w:rsid w:val="00101C0D"/>
    <w:rsid w:val="001020D7"/>
    <w:rsid w:val="001128C5"/>
    <w:rsid w:val="00113559"/>
    <w:rsid w:val="00117931"/>
    <w:rsid w:val="00117B7A"/>
    <w:rsid w:val="0012398C"/>
    <w:rsid w:val="0012496C"/>
    <w:rsid w:val="0012787D"/>
    <w:rsid w:val="00127BCF"/>
    <w:rsid w:val="00131CE9"/>
    <w:rsid w:val="00136DA7"/>
    <w:rsid w:val="00142492"/>
    <w:rsid w:val="00151EBD"/>
    <w:rsid w:val="00155C37"/>
    <w:rsid w:val="00156700"/>
    <w:rsid w:val="00172CD9"/>
    <w:rsid w:val="00180C05"/>
    <w:rsid w:val="001819FB"/>
    <w:rsid w:val="001854FD"/>
    <w:rsid w:val="001976BE"/>
    <w:rsid w:val="001A02C4"/>
    <w:rsid w:val="001A42C6"/>
    <w:rsid w:val="001A681F"/>
    <w:rsid w:val="001B1B5E"/>
    <w:rsid w:val="001B4ABC"/>
    <w:rsid w:val="001C09DC"/>
    <w:rsid w:val="001C1197"/>
    <w:rsid w:val="001C1E9C"/>
    <w:rsid w:val="001C5698"/>
    <w:rsid w:val="001C68C1"/>
    <w:rsid w:val="001D0775"/>
    <w:rsid w:val="001D1B5A"/>
    <w:rsid w:val="001D2B92"/>
    <w:rsid w:val="001D3659"/>
    <w:rsid w:val="001E0EBC"/>
    <w:rsid w:val="001E1AF7"/>
    <w:rsid w:val="001E2A6A"/>
    <w:rsid w:val="001E69BF"/>
    <w:rsid w:val="001F11E9"/>
    <w:rsid w:val="001F4658"/>
    <w:rsid w:val="001F77EB"/>
    <w:rsid w:val="0020080A"/>
    <w:rsid w:val="00206E95"/>
    <w:rsid w:val="0022650E"/>
    <w:rsid w:val="002266D0"/>
    <w:rsid w:val="00232E3C"/>
    <w:rsid w:val="00232E6D"/>
    <w:rsid w:val="0023442C"/>
    <w:rsid w:val="002366CA"/>
    <w:rsid w:val="002401F1"/>
    <w:rsid w:val="00240595"/>
    <w:rsid w:val="00243175"/>
    <w:rsid w:val="0024666B"/>
    <w:rsid w:val="002507B8"/>
    <w:rsid w:val="00254BA4"/>
    <w:rsid w:val="00262749"/>
    <w:rsid w:val="00262B9F"/>
    <w:rsid w:val="00264143"/>
    <w:rsid w:val="002656D9"/>
    <w:rsid w:val="00266BCC"/>
    <w:rsid w:val="002740FC"/>
    <w:rsid w:val="002760F1"/>
    <w:rsid w:val="0028560C"/>
    <w:rsid w:val="00287CB1"/>
    <w:rsid w:val="002A05F9"/>
    <w:rsid w:val="002A495B"/>
    <w:rsid w:val="002B0398"/>
    <w:rsid w:val="002B1BB5"/>
    <w:rsid w:val="002B2A45"/>
    <w:rsid w:val="002B50EB"/>
    <w:rsid w:val="002B7BC6"/>
    <w:rsid w:val="002D0DAF"/>
    <w:rsid w:val="002D1B07"/>
    <w:rsid w:val="002D1E58"/>
    <w:rsid w:val="002D3630"/>
    <w:rsid w:val="002D4CF8"/>
    <w:rsid w:val="002D7A4A"/>
    <w:rsid w:val="002E013A"/>
    <w:rsid w:val="002E5CA3"/>
    <w:rsid w:val="002F43BA"/>
    <w:rsid w:val="002F4ECB"/>
    <w:rsid w:val="002F64D8"/>
    <w:rsid w:val="00301CA6"/>
    <w:rsid w:val="003051D2"/>
    <w:rsid w:val="0030640F"/>
    <w:rsid w:val="003106BC"/>
    <w:rsid w:val="00317630"/>
    <w:rsid w:val="00317F43"/>
    <w:rsid w:val="0032568C"/>
    <w:rsid w:val="00331F9A"/>
    <w:rsid w:val="003326D2"/>
    <w:rsid w:val="0033296A"/>
    <w:rsid w:val="00334DA7"/>
    <w:rsid w:val="00340CF0"/>
    <w:rsid w:val="00340DBE"/>
    <w:rsid w:val="00341814"/>
    <w:rsid w:val="00343559"/>
    <w:rsid w:val="00343A80"/>
    <w:rsid w:val="0034629C"/>
    <w:rsid w:val="00353D9A"/>
    <w:rsid w:val="00355F55"/>
    <w:rsid w:val="00361223"/>
    <w:rsid w:val="0036296C"/>
    <w:rsid w:val="0036520F"/>
    <w:rsid w:val="00372764"/>
    <w:rsid w:val="003768FF"/>
    <w:rsid w:val="00377CA8"/>
    <w:rsid w:val="00386F28"/>
    <w:rsid w:val="00391242"/>
    <w:rsid w:val="0039146E"/>
    <w:rsid w:val="00393F25"/>
    <w:rsid w:val="003A0900"/>
    <w:rsid w:val="003A6B10"/>
    <w:rsid w:val="003A762D"/>
    <w:rsid w:val="003C614E"/>
    <w:rsid w:val="003C6410"/>
    <w:rsid w:val="003C6716"/>
    <w:rsid w:val="003C7BDE"/>
    <w:rsid w:val="003E1B8A"/>
    <w:rsid w:val="003E3DCB"/>
    <w:rsid w:val="003F529E"/>
    <w:rsid w:val="003F6E5A"/>
    <w:rsid w:val="003F7153"/>
    <w:rsid w:val="003F7662"/>
    <w:rsid w:val="003F7E03"/>
    <w:rsid w:val="00406A71"/>
    <w:rsid w:val="0041534A"/>
    <w:rsid w:val="00416E9F"/>
    <w:rsid w:val="00420520"/>
    <w:rsid w:val="00422FA2"/>
    <w:rsid w:val="00426F0E"/>
    <w:rsid w:val="004307E0"/>
    <w:rsid w:val="0043724C"/>
    <w:rsid w:val="004401A8"/>
    <w:rsid w:val="00454A1E"/>
    <w:rsid w:val="00454A56"/>
    <w:rsid w:val="00457460"/>
    <w:rsid w:val="00464357"/>
    <w:rsid w:val="00467E0D"/>
    <w:rsid w:val="00483629"/>
    <w:rsid w:val="00483FDE"/>
    <w:rsid w:val="00490B1F"/>
    <w:rsid w:val="00492327"/>
    <w:rsid w:val="0049485E"/>
    <w:rsid w:val="004956F1"/>
    <w:rsid w:val="00496A77"/>
    <w:rsid w:val="00497737"/>
    <w:rsid w:val="004A0E75"/>
    <w:rsid w:val="004A1421"/>
    <w:rsid w:val="004A1EA9"/>
    <w:rsid w:val="004A2720"/>
    <w:rsid w:val="004A2DD1"/>
    <w:rsid w:val="004A6447"/>
    <w:rsid w:val="004A6E65"/>
    <w:rsid w:val="004A7304"/>
    <w:rsid w:val="004B54D9"/>
    <w:rsid w:val="004C5FF9"/>
    <w:rsid w:val="004D1400"/>
    <w:rsid w:val="004D2A6E"/>
    <w:rsid w:val="004D3BDD"/>
    <w:rsid w:val="004E10F4"/>
    <w:rsid w:val="004E2D53"/>
    <w:rsid w:val="004E4406"/>
    <w:rsid w:val="004E74AD"/>
    <w:rsid w:val="004F38D8"/>
    <w:rsid w:val="004F6B2C"/>
    <w:rsid w:val="00500C80"/>
    <w:rsid w:val="0050725B"/>
    <w:rsid w:val="00537EF7"/>
    <w:rsid w:val="005418D9"/>
    <w:rsid w:val="005431FB"/>
    <w:rsid w:val="005865F5"/>
    <w:rsid w:val="00595A55"/>
    <w:rsid w:val="005A0314"/>
    <w:rsid w:val="005A148A"/>
    <w:rsid w:val="005A6B49"/>
    <w:rsid w:val="005B0C69"/>
    <w:rsid w:val="005B25B5"/>
    <w:rsid w:val="005B6147"/>
    <w:rsid w:val="005B7619"/>
    <w:rsid w:val="005C2299"/>
    <w:rsid w:val="005D243C"/>
    <w:rsid w:val="005D7AD0"/>
    <w:rsid w:val="005F778C"/>
    <w:rsid w:val="006027B0"/>
    <w:rsid w:val="00602A1D"/>
    <w:rsid w:val="006052DB"/>
    <w:rsid w:val="006063C1"/>
    <w:rsid w:val="006079E9"/>
    <w:rsid w:val="0061106A"/>
    <w:rsid w:val="00620955"/>
    <w:rsid w:val="00626F64"/>
    <w:rsid w:val="00632B76"/>
    <w:rsid w:val="0063720B"/>
    <w:rsid w:val="00640E57"/>
    <w:rsid w:val="00642F63"/>
    <w:rsid w:val="00643F47"/>
    <w:rsid w:val="00650621"/>
    <w:rsid w:val="00651D51"/>
    <w:rsid w:val="00657FB5"/>
    <w:rsid w:val="00666E04"/>
    <w:rsid w:val="006733F3"/>
    <w:rsid w:val="0067443B"/>
    <w:rsid w:val="006801F0"/>
    <w:rsid w:val="00681BBF"/>
    <w:rsid w:val="00687568"/>
    <w:rsid w:val="00691933"/>
    <w:rsid w:val="006925F4"/>
    <w:rsid w:val="0069474C"/>
    <w:rsid w:val="00696748"/>
    <w:rsid w:val="00696FE5"/>
    <w:rsid w:val="006A3FBE"/>
    <w:rsid w:val="006A4AC2"/>
    <w:rsid w:val="006A59B0"/>
    <w:rsid w:val="006A71E6"/>
    <w:rsid w:val="006B0AC5"/>
    <w:rsid w:val="006B1213"/>
    <w:rsid w:val="006B2C8C"/>
    <w:rsid w:val="006B6B2F"/>
    <w:rsid w:val="006C09B0"/>
    <w:rsid w:val="006C0C6A"/>
    <w:rsid w:val="006C7696"/>
    <w:rsid w:val="006D1F23"/>
    <w:rsid w:val="006D68F3"/>
    <w:rsid w:val="006E0130"/>
    <w:rsid w:val="006E0AA5"/>
    <w:rsid w:val="006E3A44"/>
    <w:rsid w:val="006E6EA7"/>
    <w:rsid w:val="006F2033"/>
    <w:rsid w:val="007113EE"/>
    <w:rsid w:val="00711F72"/>
    <w:rsid w:val="00713A75"/>
    <w:rsid w:val="00721826"/>
    <w:rsid w:val="00724D80"/>
    <w:rsid w:val="00730519"/>
    <w:rsid w:val="007323B4"/>
    <w:rsid w:val="007334EC"/>
    <w:rsid w:val="00734A9B"/>
    <w:rsid w:val="007356E2"/>
    <w:rsid w:val="00736A3F"/>
    <w:rsid w:val="00740DD1"/>
    <w:rsid w:val="0074209F"/>
    <w:rsid w:val="0075095A"/>
    <w:rsid w:val="00755925"/>
    <w:rsid w:val="00756293"/>
    <w:rsid w:val="00766BAE"/>
    <w:rsid w:val="0078152D"/>
    <w:rsid w:val="007924F2"/>
    <w:rsid w:val="007957B9"/>
    <w:rsid w:val="00797558"/>
    <w:rsid w:val="00797A99"/>
    <w:rsid w:val="007A12D1"/>
    <w:rsid w:val="007A24D0"/>
    <w:rsid w:val="007A3DB6"/>
    <w:rsid w:val="007A4E76"/>
    <w:rsid w:val="007A7491"/>
    <w:rsid w:val="007B1EB7"/>
    <w:rsid w:val="007C2945"/>
    <w:rsid w:val="007D01F3"/>
    <w:rsid w:val="007D4DA5"/>
    <w:rsid w:val="007D5447"/>
    <w:rsid w:val="007E1AC4"/>
    <w:rsid w:val="007E3C45"/>
    <w:rsid w:val="007F032B"/>
    <w:rsid w:val="007F03A8"/>
    <w:rsid w:val="007F1205"/>
    <w:rsid w:val="007F3A5A"/>
    <w:rsid w:val="0080760E"/>
    <w:rsid w:val="008161DE"/>
    <w:rsid w:val="00816C36"/>
    <w:rsid w:val="00816CB9"/>
    <w:rsid w:val="008224E2"/>
    <w:rsid w:val="008258FD"/>
    <w:rsid w:val="0082782E"/>
    <w:rsid w:val="00836CEC"/>
    <w:rsid w:val="0084062D"/>
    <w:rsid w:val="00850568"/>
    <w:rsid w:val="00853902"/>
    <w:rsid w:val="0085581C"/>
    <w:rsid w:val="008626D1"/>
    <w:rsid w:val="00867FB7"/>
    <w:rsid w:val="00880E73"/>
    <w:rsid w:val="0088355B"/>
    <w:rsid w:val="008860EC"/>
    <w:rsid w:val="00887EEB"/>
    <w:rsid w:val="00890CAE"/>
    <w:rsid w:val="0089117C"/>
    <w:rsid w:val="008A4021"/>
    <w:rsid w:val="008A638A"/>
    <w:rsid w:val="008A6F45"/>
    <w:rsid w:val="008B1C9B"/>
    <w:rsid w:val="008C7F6D"/>
    <w:rsid w:val="008D04E6"/>
    <w:rsid w:val="008D76F6"/>
    <w:rsid w:val="008D7DE3"/>
    <w:rsid w:val="008E1CD7"/>
    <w:rsid w:val="008E4B65"/>
    <w:rsid w:val="008E72D5"/>
    <w:rsid w:val="00901A53"/>
    <w:rsid w:val="00902388"/>
    <w:rsid w:val="0090356D"/>
    <w:rsid w:val="00905330"/>
    <w:rsid w:val="00911DB7"/>
    <w:rsid w:val="009125FE"/>
    <w:rsid w:val="00915996"/>
    <w:rsid w:val="00916424"/>
    <w:rsid w:val="00924BE8"/>
    <w:rsid w:val="00924C42"/>
    <w:rsid w:val="00933D0A"/>
    <w:rsid w:val="00934303"/>
    <w:rsid w:val="009371E7"/>
    <w:rsid w:val="00937F73"/>
    <w:rsid w:val="00940047"/>
    <w:rsid w:val="00942B76"/>
    <w:rsid w:val="009438E6"/>
    <w:rsid w:val="009467FC"/>
    <w:rsid w:val="00950186"/>
    <w:rsid w:val="00956941"/>
    <w:rsid w:val="009570F8"/>
    <w:rsid w:val="00962893"/>
    <w:rsid w:val="00971AD2"/>
    <w:rsid w:val="00976ED2"/>
    <w:rsid w:val="00983B1E"/>
    <w:rsid w:val="00983BE5"/>
    <w:rsid w:val="00990B27"/>
    <w:rsid w:val="00993102"/>
    <w:rsid w:val="00997AAE"/>
    <w:rsid w:val="009A1C55"/>
    <w:rsid w:val="009A2141"/>
    <w:rsid w:val="009A33C9"/>
    <w:rsid w:val="009A3E37"/>
    <w:rsid w:val="009A5A3E"/>
    <w:rsid w:val="009A6EFD"/>
    <w:rsid w:val="009B395A"/>
    <w:rsid w:val="009B5063"/>
    <w:rsid w:val="009C0442"/>
    <w:rsid w:val="009C0BB5"/>
    <w:rsid w:val="009C0E1A"/>
    <w:rsid w:val="009C1743"/>
    <w:rsid w:val="009C3701"/>
    <w:rsid w:val="009D3BDB"/>
    <w:rsid w:val="009E34E1"/>
    <w:rsid w:val="009E577B"/>
    <w:rsid w:val="009F1902"/>
    <w:rsid w:val="009F4D17"/>
    <w:rsid w:val="00A12A96"/>
    <w:rsid w:val="00A27F43"/>
    <w:rsid w:val="00A3103E"/>
    <w:rsid w:val="00A31595"/>
    <w:rsid w:val="00A32332"/>
    <w:rsid w:val="00A35ADB"/>
    <w:rsid w:val="00A4134A"/>
    <w:rsid w:val="00A41BE8"/>
    <w:rsid w:val="00A557F4"/>
    <w:rsid w:val="00A569D2"/>
    <w:rsid w:val="00A61B06"/>
    <w:rsid w:val="00A63D67"/>
    <w:rsid w:val="00A64E97"/>
    <w:rsid w:val="00A721D4"/>
    <w:rsid w:val="00A75049"/>
    <w:rsid w:val="00A76077"/>
    <w:rsid w:val="00A8122A"/>
    <w:rsid w:val="00A823D3"/>
    <w:rsid w:val="00A86DAC"/>
    <w:rsid w:val="00A94181"/>
    <w:rsid w:val="00A970DC"/>
    <w:rsid w:val="00AA1F9F"/>
    <w:rsid w:val="00AA2C97"/>
    <w:rsid w:val="00AA32F2"/>
    <w:rsid w:val="00AB4A3C"/>
    <w:rsid w:val="00AB5E73"/>
    <w:rsid w:val="00AC46F7"/>
    <w:rsid w:val="00AC6B0C"/>
    <w:rsid w:val="00AD3D60"/>
    <w:rsid w:val="00AD64BF"/>
    <w:rsid w:val="00AE187E"/>
    <w:rsid w:val="00AE737D"/>
    <w:rsid w:val="00AF0F77"/>
    <w:rsid w:val="00AF3F6A"/>
    <w:rsid w:val="00AF5737"/>
    <w:rsid w:val="00B02D3F"/>
    <w:rsid w:val="00B03568"/>
    <w:rsid w:val="00B03B64"/>
    <w:rsid w:val="00B04320"/>
    <w:rsid w:val="00B07EFE"/>
    <w:rsid w:val="00B124B2"/>
    <w:rsid w:val="00B26AFB"/>
    <w:rsid w:val="00B42683"/>
    <w:rsid w:val="00B44431"/>
    <w:rsid w:val="00B46075"/>
    <w:rsid w:val="00B4784B"/>
    <w:rsid w:val="00B479B2"/>
    <w:rsid w:val="00B47C96"/>
    <w:rsid w:val="00B511A3"/>
    <w:rsid w:val="00B53E41"/>
    <w:rsid w:val="00B542E4"/>
    <w:rsid w:val="00B568D9"/>
    <w:rsid w:val="00B62014"/>
    <w:rsid w:val="00B72C70"/>
    <w:rsid w:val="00B85ADF"/>
    <w:rsid w:val="00B9083B"/>
    <w:rsid w:val="00B93BE7"/>
    <w:rsid w:val="00B968A9"/>
    <w:rsid w:val="00B97C2B"/>
    <w:rsid w:val="00BA4811"/>
    <w:rsid w:val="00BB0864"/>
    <w:rsid w:val="00BB3880"/>
    <w:rsid w:val="00BB594A"/>
    <w:rsid w:val="00BD0159"/>
    <w:rsid w:val="00BD1E15"/>
    <w:rsid w:val="00BD5C0A"/>
    <w:rsid w:val="00BE3085"/>
    <w:rsid w:val="00BE370E"/>
    <w:rsid w:val="00BF20EC"/>
    <w:rsid w:val="00BF28F2"/>
    <w:rsid w:val="00BF6B6C"/>
    <w:rsid w:val="00C00876"/>
    <w:rsid w:val="00C00D9C"/>
    <w:rsid w:val="00C0150B"/>
    <w:rsid w:val="00C033F9"/>
    <w:rsid w:val="00C06F4A"/>
    <w:rsid w:val="00C22BF4"/>
    <w:rsid w:val="00C22EB6"/>
    <w:rsid w:val="00C31BC0"/>
    <w:rsid w:val="00C4326A"/>
    <w:rsid w:val="00C4647E"/>
    <w:rsid w:val="00C52724"/>
    <w:rsid w:val="00C60357"/>
    <w:rsid w:val="00C679D6"/>
    <w:rsid w:val="00C856A8"/>
    <w:rsid w:val="00C95E3F"/>
    <w:rsid w:val="00CA1E2E"/>
    <w:rsid w:val="00CB1785"/>
    <w:rsid w:val="00CB2613"/>
    <w:rsid w:val="00CB38E6"/>
    <w:rsid w:val="00CB3BFC"/>
    <w:rsid w:val="00CC1922"/>
    <w:rsid w:val="00CC2B4D"/>
    <w:rsid w:val="00CD008C"/>
    <w:rsid w:val="00CD00C5"/>
    <w:rsid w:val="00CD0850"/>
    <w:rsid w:val="00CD7B2F"/>
    <w:rsid w:val="00CE5598"/>
    <w:rsid w:val="00CE6527"/>
    <w:rsid w:val="00CE7943"/>
    <w:rsid w:val="00CF063C"/>
    <w:rsid w:val="00CF0757"/>
    <w:rsid w:val="00CF27F4"/>
    <w:rsid w:val="00CF4E06"/>
    <w:rsid w:val="00CF4F43"/>
    <w:rsid w:val="00CF60E1"/>
    <w:rsid w:val="00D02024"/>
    <w:rsid w:val="00D13EBC"/>
    <w:rsid w:val="00D22F4E"/>
    <w:rsid w:val="00D252F6"/>
    <w:rsid w:val="00D2597A"/>
    <w:rsid w:val="00D2758F"/>
    <w:rsid w:val="00D3551D"/>
    <w:rsid w:val="00D444B0"/>
    <w:rsid w:val="00D44885"/>
    <w:rsid w:val="00D64C67"/>
    <w:rsid w:val="00D759A7"/>
    <w:rsid w:val="00D75ED6"/>
    <w:rsid w:val="00D910A1"/>
    <w:rsid w:val="00DB11A4"/>
    <w:rsid w:val="00DB5463"/>
    <w:rsid w:val="00DB5B81"/>
    <w:rsid w:val="00DC7B2A"/>
    <w:rsid w:val="00DD2F1B"/>
    <w:rsid w:val="00DD49E7"/>
    <w:rsid w:val="00DD4F95"/>
    <w:rsid w:val="00DF3271"/>
    <w:rsid w:val="00DF51AB"/>
    <w:rsid w:val="00DF597F"/>
    <w:rsid w:val="00E00FDA"/>
    <w:rsid w:val="00E033D1"/>
    <w:rsid w:val="00E04DAA"/>
    <w:rsid w:val="00E0542B"/>
    <w:rsid w:val="00E10E72"/>
    <w:rsid w:val="00E10F46"/>
    <w:rsid w:val="00E124A4"/>
    <w:rsid w:val="00E213FD"/>
    <w:rsid w:val="00E21B44"/>
    <w:rsid w:val="00E238AD"/>
    <w:rsid w:val="00E40963"/>
    <w:rsid w:val="00E41A7B"/>
    <w:rsid w:val="00E44E85"/>
    <w:rsid w:val="00E51204"/>
    <w:rsid w:val="00E52115"/>
    <w:rsid w:val="00E54C33"/>
    <w:rsid w:val="00E5646B"/>
    <w:rsid w:val="00E617FB"/>
    <w:rsid w:val="00E62AA3"/>
    <w:rsid w:val="00E63AB6"/>
    <w:rsid w:val="00E65754"/>
    <w:rsid w:val="00E7431A"/>
    <w:rsid w:val="00E76DC6"/>
    <w:rsid w:val="00E80702"/>
    <w:rsid w:val="00E807B1"/>
    <w:rsid w:val="00E86A96"/>
    <w:rsid w:val="00E91C4F"/>
    <w:rsid w:val="00E92860"/>
    <w:rsid w:val="00E945B1"/>
    <w:rsid w:val="00E94CD5"/>
    <w:rsid w:val="00EA0230"/>
    <w:rsid w:val="00EA22E1"/>
    <w:rsid w:val="00EB19C6"/>
    <w:rsid w:val="00EB7B96"/>
    <w:rsid w:val="00EC6B8D"/>
    <w:rsid w:val="00ED3BA3"/>
    <w:rsid w:val="00EE1BD4"/>
    <w:rsid w:val="00EE3483"/>
    <w:rsid w:val="00EF0001"/>
    <w:rsid w:val="00EF17E3"/>
    <w:rsid w:val="00EF1BAC"/>
    <w:rsid w:val="00EF313F"/>
    <w:rsid w:val="00F3120F"/>
    <w:rsid w:val="00F3651D"/>
    <w:rsid w:val="00F40D9F"/>
    <w:rsid w:val="00F44258"/>
    <w:rsid w:val="00F558FD"/>
    <w:rsid w:val="00F60628"/>
    <w:rsid w:val="00F60A02"/>
    <w:rsid w:val="00F617F0"/>
    <w:rsid w:val="00F6651D"/>
    <w:rsid w:val="00F70225"/>
    <w:rsid w:val="00F73362"/>
    <w:rsid w:val="00F73B54"/>
    <w:rsid w:val="00F75A1E"/>
    <w:rsid w:val="00F7609F"/>
    <w:rsid w:val="00F76B81"/>
    <w:rsid w:val="00F804E0"/>
    <w:rsid w:val="00F869FD"/>
    <w:rsid w:val="00F910CF"/>
    <w:rsid w:val="00FA144E"/>
    <w:rsid w:val="00FA5B4B"/>
    <w:rsid w:val="00FB0EED"/>
    <w:rsid w:val="00FB6F62"/>
    <w:rsid w:val="00FC25B0"/>
    <w:rsid w:val="00FC60F6"/>
    <w:rsid w:val="00FD168E"/>
    <w:rsid w:val="00FD1FAD"/>
    <w:rsid w:val="00FD3257"/>
    <w:rsid w:val="00FE0D61"/>
    <w:rsid w:val="00FE32A0"/>
    <w:rsid w:val="00FE363A"/>
    <w:rsid w:val="00FE4BD1"/>
    <w:rsid w:val="00FE6187"/>
    <w:rsid w:val="00FE63D3"/>
    <w:rsid w:val="00FE7F41"/>
    <w:rsid w:val="00FF14BA"/>
    <w:rsid w:val="00FF5749"/>
    <w:rsid w:val="00FF5F58"/>
    <w:rsid w:val="00FF7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A90176"/>
  <w15:docId w15:val="{1A5F01DD-6888-42D9-A67C-91405BDC4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6A4AC2"/>
    <w:pPr>
      <w:jc w:val="center"/>
    </w:pPr>
    <w:rPr>
      <w:szCs w:val="24"/>
    </w:rPr>
  </w:style>
  <w:style w:type="character" w:customStyle="1" w:styleId="NoteHeadingChar">
    <w:name w:val="Note Heading Char"/>
    <w:basedOn w:val="DefaultParagraphFont"/>
    <w:link w:val="NoteHeading"/>
    <w:uiPriority w:val="99"/>
    <w:rsid w:val="006A4AC2"/>
    <w:rPr>
      <w:szCs w:val="24"/>
    </w:rPr>
  </w:style>
  <w:style w:type="paragraph" w:styleId="Closing">
    <w:name w:val="Closing"/>
    <w:basedOn w:val="Normal"/>
    <w:link w:val="ClosingChar"/>
    <w:uiPriority w:val="99"/>
    <w:unhideWhenUsed/>
    <w:rsid w:val="006A4AC2"/>
    <w:pPr>
      <w:jc w:val="right"/>
    </w:pPr>
    <w:rPr>
      <w:szCs w:val="24"/>
    </w:rPr>
  </w:style>
  <w:style w:type="character" w:customStyle="1" w:styleId="ClosingChar">
    <w:name w:val="Closing Char"/>
    <w:basedOn w:val="DefaultParagraphFont"/>
    <w:link w:val="Closing"/>
    <w:uiPriority w:val="99"/>
    <w:rsid w:val="006A4AC2"/>
    <w:rPr>
      <w:szCs w:val="24"/>
    </w:rPr>
  </w:style>
  <w:style w:type="paragraph" w:styleId="ListParagraph">
    <w:name w:val="List Paragraph"/>
    <w:basedOn w:val="Normal"/>
    <w:uiPriority w:val="34"/>
    <w:qFormat/>
    <w:rsid w:val="006A4AC2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2F43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3551D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3551D"/>
  </w:style>
  <w:style w:type="paragraph" w:styleId="Footer">
    <w:name w:val="footer"/>
    <w:basedOn w:val="Normal"/>
    <w:link w:val="FooterChar"/>
    <w:uiPriority w:val="99"/>
    <w:unhideWhenUsed/>
    <w:rsid w:val="00D3551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3551D"/>
  </w:style>
  <w:style w:type="paragraph" w:styleId="NoSpacing">
    <w:name w:val="No Spacing"/>
    <w:uiPriority w:val="1"/>
    <w:qFormat/>
    <w:rsid w:val="00391242"/>
    <w:pPr>
      <w:widowControl w:val="0"/>
      <w:jc w:val="both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F3271"/>
  </w:style>
  <w:style w:type="character" w:customStyle="1" w:styleId="DateChar">
    <w:name w:val="Date Char"/>
    <w:basedOn w:val="DefaultParagraphFont"/>
    <w:link w:val="Date"/>
    <w:uiPriority w:val="99"/>
    <w:semiHidden/>
    <w:rsid w:val="00DF3271"/>
  </w:style>
  <w:style w:type="paragraph" w:styleId="BalloonText">
    <w:name w:val="Balloon Text"/>
    <w:basedOn w:val="Normal"/>
    <w:link w:val="BalloonTextChar"/>
    <w:uiPriority w:val="99"/>
    <w:semiHidden/>
    <w:unhideWhenUsed/>
    <w:rsid w:val="00483629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629"/>
    <w:rPr>
      <w:rFonts w:asciiTheme="majorHAnsi" w:eastAsiaTheme="majorEastAsia" w:hAnsiTheme="majorHAnsi" w:cstheme="majorBid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A142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1421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14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4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421"/>
    <w:rPr>
      <w:b/>
      <w:bCs/>
    </w:rPr>
  </w:style>
  <w:style w:type="table" w:styleId="TableGrid">
    <w:name w:val="Table Grid"/>
    <w:basedOn w:val="TableNormal"/>
    <w:uiPriority w:val="39"/>
    <w:rsid w:val="00890C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41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6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94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80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8947A3-A171-1348-B45F-1C5AF35DB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a matsumoto</dc:creator>
  <cp:lastModifiedBy>Shinji Sawano</cp:lastModifiedBy>
  <cp:revision>2</cp:revision>
  <cp:lastPrinted>2019-10-25T06:14:00Z</cp:lastPrinted>
  <dcterms:created xsi:type="dcterms:W3CDTF">2019-10-28T02:12:00Z</dcterms:created>
  <dcterms:modified xsi:type="dcterms:W3CDTF">2019-10-28T02:12:00Z</dcterms:modified>
</cp:coreProperties>
</file>